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77777777" w:rsidR="00D8628B" w:rsidRPr="00021448" w:rsidRDefault="00490830" w:rsidP="00490830">
      <w:pPr>
        <w:jc w:val="center"/>
      </w:pPr>
      <w:r w:rsidRPr="00021448">
        <w:rPr>
          <w:noProof/>
        </w:rPr>
        <w:drawing>
          <wp:inline distT="0" distB="0" distL="0" distR="0" wp14:anchorId="4820D68C" wp14:editId="2ED39240">
            <wp:extent cx="1352550" cy="770658"/>
            <wp:effectExtent l="0" t="0" r="0" b="0"/>
            <wp:docPr id="560208275" name="Slika 1" descr="Slika, ki vsebuje besede steklenica, oblikovanje, cerkev&#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08275" name="Slika 1" descr="Slika, ki vsebuje besede steklenica, oblikovanje, cerkev&#10;&#10;Opis je samodejno ustvarj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4210" cy="777301"/>
                    </a:xfrm>
                    <a:prstGeom prst="rect">
                      <a:avLst/>
                    </a:prstGeom>
                    <a:noFill/>
                  </pic:spPr>
                </pic:pic>
              </a:graphicData>
            </a:graphic>
          </wp:inline>
        </w:drawing>
      </w:r>
    </w:p>
    <w:p w14:paraId="09352D94" w14:textId="0B320833" w:rsidR="00490830" w:rsidRPr="00021448" w:rsidRDefault="00490830" w:rsidP="00490830">
      <w:pPr>
        <w:jc w:val="center"/>
      </w:pPr>
      <w:r w:rsidRPr="00021448">
        <w:t>(</w:t>
      </w:r>
      <w:r w:rsidR="00700F0A" w:rsidRPr="00E2635A">
        <w:t xml:space="preserve">ime ali </w:t>
      </w:r>
      <w:r w:rsidRPr="00021448">
        <w:t>logo</w:t>
      </w:r>
      <w:r w:rsidR="007B01A4" w:rsidRPr="00021448">
        <w:t>tip</w:t>
      </w:r>
      <w:r w:rsidRPr="00021448">
        <w:t xml:space="preserve"> fakultete)</w:t>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E54F3C" w14:textId="77777777" w:rsidR="00700F0A" w:rsidRPr="00021448" w:rsidRDefault="00700F0A" w:rsidP="00700F0A">
      <w:pPr>
        <w:jc w:val="center"/>
        <w:rPr>
          <w:b/>
          <w:bCs/>
          <w:sz w:val="32"/>
          <w:szCs w:val="32"/>
        </w:rPr>
      </w:pPr>
      <w:r w:rsidRPr="00021448">
        <w:rPr>
          <w:b/>
          <w:bCs/>
          <w:sz w:val="32"/>
          <w:szCs w:val="32"/>
        </w:rPr>
        <w:t>Dispozicija doktorske disertacije</w:t>
      </w:r>
    </w:p>
    <w:p w14:paraId="67F21F51" w14:textId="77777777" w:rsidR="00490830" w:rsidRPr="00021448" w:rsidRDefault="00490830" w:rsidP="00490830">
      <w:pPr>
        <w:jc w:val="center"/>
      </w:pPr>
    </w:p>
    <w:p w14:paraId="4EA847E8" w14:textId="7DCF3DA0" w:rsidR="00490830" w:rsidRPr="00021448" w:rsidRDefault="00490830" w:rsidP="00490830">
      <w:pPr>
        <w:jc w:val="center"/>
        <w:rPr>
          <w:b/>
          <w:bCs/>
          <w:sz w:val="28"/>
          <w:szCs w:val="28"/>
        </w:rPr>
      </w:pPr>
      <w:r w:rsidRPr="00021448">
        <w:rPr>
          <w:b/>
          <w:bCs/>
          <w:sz w:val="28"/>
          <w:szCs w:val="28"/>
        </w:rPr>
        <w:t>N</w:t>
      </w:r>
      <w:r w:rsidR="002D14F8" w:rsidRPr="00021448">
        <w:rPr>
          <w:b/>
          <w:bCs/>
          <w:sz w:val="28"/>
          <w:szCs w:val="28"/>
        </w:rPr>
        <w:t>aslov doktorske disertacij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1E1CCF8B" w14:textId="213EA242" w:rsidR="00490830" w:rsidRPr="00021448" w:rsidRDefault="00700F0A" w:rsidP="00490830">
      <w:pPr>
        <w:jc w:val="center"/>
      </w:pPr>
      <w:r w:rsidRPr="00021448">
        <w:t>Kandidat</w:t>
      </w:r>
    </w:p>
    <w:p w14:paraId="5252C5E9" w14:textId="07E8C399" w:rsidR="00490830" w:rsidRPr="00021448" w:rsidRDefault="00490830" w:rsidP="00490830">
      <w:pPr>
        <w:jc w:val="center"/>
      </w:pPr>
      <w:r w:rsidRPr="00021448">
        <w:t>Mentor</w:t>
      </w:r>
      <w:r w:rsidR="004200C2" w:rsidRPr="00021448">
        <w:t>_ica</w:t>
      </w:r>
      <w:r w:rsidR="00700F0A" w:rsidRPr="00021448">
        <w:t>, področje izvolitve</w:t>
      </w:r>
    </w:p>
    <w:p w14:paraId="4C7F613F" w14:textId="4FF2CDA5" w:rsidR="00490830" w:rsidRPr="00021448" w:rsidRDefault="007B01A4" w:rsidP="00490830">
      <w:pPr>
        <w:jc w:val="center"/>
      </w:pPr>
      <w:r w:rsidRPr="00021448">
        <w:t>s</w:t>
      </w:r>
      <w:r w:rsidR="00490830" w:rsidRPr="00021448">
        <w:t>omentor</w:t>
      </w:r>
      <w:r w:rsidR="004200C2" w:rsidRPr="00021448">
        <w:t>_ica</w:t>
      </w:r>
      <w:r w:rsidR="00700F0A" w:rsidRPr="00021448">
        <w:t>, področje izvolitve</w:t>
      </w:r>
    </w:p>
    <w:p w14:paraId="4DC2936A" w14:textId="77777777" w:rsidR="00490830" w:rsidRPr="00021448" w:rsidRDefault="00490830" w:rsidP="00490830">
      <w:pPr>
        <w:jc w:val="center"/>
      </w:pPr>
    </w:p>
    <w:p w14:paraId="460A4464" w14:textId="77777777" w:rsidR="002D14F8" w:rsidRPr="00021448" w:rsidRDefault="002D14F8" w:rsidP="00490830">
      <w:pPr>
        <w:jc w:val="center"/>
      </w:pPr>
    </w:p>
    <w:p w14:paraId="2296FEA5" w14:textId="77777777" w:rsidR="002D14F8" w:rsidRPr="00021448" w:rsidRDefault="002D14F8" w:rsidP="00490830">
      <w:pPr>
        <w:jc w:val="center"/>
      </w:pPr>
    </w:p>
    <w:p w14:paraId="3C9E2811" w14:textId="77777777" w:rsidR="00490830" w:rsidRPr="00021448" w:rsidRDefault="00490830" w:rsidP="00490830">
      <w:pPr>
        <w:jc w:val="center"/>
      </w:pPr>
    </w:p>
    <w:p w14:paraId="1A73F6DC" w14:textId="77777777" w:rsidR="00490830" w:rsidRPr="00021448" w:rsidRDefault="00490830" w:rsidP="00490830">
      <w:pPr>
        <w:jc w:val="center"/>
      </w:pPr>
    </w:p>
    <w:p w14:paraId="0E636161" w14:textId="20920DF2" w:rsidR="00BF41D7" w:rsidRPr="00021448" w:rsidRDefault="00765694" w:rsidP="00BF41D7">
      <w:pPr>
        <w:jc w:val="center"/>
      </w:pPr>
      <w:r w:rsidRPr="00021448">
        <w:t>Kraj</w:t>
      </w:r>
      <w:r w:rsidR="00490830" w:rsidRPr="00021448">
        <w:t>, datum</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483F6FB3" w14:textId="16D3CBC8" w:rsidR="009F4266" w:rsidRPr="009F4266" w:rsidRDefault="009F4266" w:rsidP="00235893">
          <w:pPr>
            <w:pStyle w:val="NaslovTOC"/>
            <w:jc w:val="center"/>
            <w:rPr>
              <w:b/>
              <w:bCs/>
              <w:color w:val="auto"/>
            </w:rPr>
          </w:pPr>
          <w:r w:rsidRPr="009F4266">
            <w:rPr>
              <w:b/>
              <w:bCs/>
              <w:color w:val="auto"/>
            </w:rPr>
            <w:t>Kazalo</w:t>
          </w:r>
        </w:p>
        <w:p w14:paraId="54A302C9" w14:textId="77777777" w:rsidR="009F4266" w:rsidRPr="009F4266" w:rsidRDefault="009F4266" w:rsidP="009F4266">
          <w:pPr>
            <w:rPr>
              <w:lang w:val="en-US"/>
            </w:rPr>
          </w:pPr>
        </w:p>
        <w:p w14:paraId="5AB8A8FA" w14:textId="68DCFEB3"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81774F" w:rsidRPr="005B563B">
              <w:rPr>
                <w:rStyle w:val="Hiperpovezava"/>
                <w:noProof/>
              </w:rPr>
              <w:t>OPREDELITEV PROBLEMA</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5FCF0AC7"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Pr="005B563B">
              <w:rPr>
                <w:rStyle w:val="Hiperpovezava"/>
                <w:noProof/>
              </w:rPr>
              <w:t>TEZA DOKTORSKE DISERTACIJE</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C022958"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Pr="005B563B">
              <w:rPr>
                <w:rStyle w:val="Hiperpovezava"/>
                <w:noProof/>
              </w:rPr>
              <w:t>CILJI DOKTORSKE DISERTACIJE</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40585111"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Pr="005B563B">
              <w:rPr>
                <w:rStyle w:val="Hiperpovezava"/>
                <w:noProof/>
              </w:rPr>
              <w:t>PREDVIDENE METODE RAZISKOVANJA</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604FF93C"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Pr="005B563B">
              <w:rPr>
                <w:rStyle w:val="Hiperpovezava"/>
                <w:noProof/>
              </w:rPr>
              <w:t>PREDPOSTAVKE IN OMEJITVE</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25C53F87"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Pr="005B563B">
              <w:rPr>
                <w:rStyle w:val="Hiperpovezava"/>
                <w:noProof/>
              </w:rPr>
              <w:t>PREDVIDENA POGLAVJA IN PODPOGLAVJA</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25BABFBA"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Pr="005B563B">
              <w:rPr>
                <w:rStyle w:val="Hiperpovezava"/>
                <w:noProof/>
              </w:rPr>
              <w:t>OSNOVNA LITERATURA</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007FE22C"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Pr="005B563B">
              <w:rPr>
                <w:rStyle w:val="Hiperpovezava"/>
                <w:noProof/>
              </w:rPr>
              <w:t>ANALIZA IZVIRNOSTI TEME</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37AB1264"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8.1 Informacija o opravljenih poizvedbah</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3199F9F"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8.2 Utemeljitev izvirnosti teme in pričakovani izvirni znanstveni prispevki</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5B1A1809"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Pr="005B563B">
              <w:rPr>
                <w:rStyle w:val="Hiperpovezava"/>
                <w:noProof/>
              </w:rPr>
              <w:t>NAČRT RAVNANJA Z RAZISKOVALNIMI PODATKI</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3FEE7097"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9.1 Podatkovni tipi in način njihovega ustvarjanja ali zbiranja</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02EDA44B"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9.2 Hranjenje in zaščita podatkov</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77777777" w:rsidR="00BF41D7" w:rsidRPr="00021448" w:rsidRDefault="00BF41D7" w:rsidP="00021448">
      <w:pPr>
        <w:pStyle w:val="Naslov1"/>
      </w:pPr>
      <w:bookmarkStart w:id="0" w:name="_Toc207627078"/>
      <w:r w:rsidRPr="00021448">
        <w:lastRenderedPageBreak/>
        <w:t>OPREDELITEV PROBLEMA</w:t>
      </w:r>
      <w:bookmarkEnd w:id="0"/>
    </w:p>
    <w:p w14:paraId="10CAA22C" w14:textId="6EC4D886" w:rsidR="00D41BF9" w:rsidRPr="002F77A5" w:rsidRDefault="00700F0A" w:rsidP="00DB61B5">
      <w:pPr>
        <w:spacing w:line="240" w:lineRule="auto"/>
        <w:jc w:val="both"/>
      </w:pPr>
      <w:r w:rsidRPr="002F77A5">
        <w:t>K</w:t>
      </w:r>
      <w:r w:rsidR="00D41BF9" w:rsidRPr="002F77A5">
        <w:t xml:space="preserve">ratek, splošno razumljiv uvod v področje znanstvenoraziskovalnega dela, </w:t>
      </w:r>
      <w:r w:rsidRPr="002F77A5">
        <w:t xml:space="preserve">opredelitev osnovnega problema, </w:t>
      </w:r>
      <w:r w:rsidR="00D41BF9" w:rsidRPr="002F77A5">
        <w:t>trenutno stanje znanja oz. raziskav (t.</w:t>
      </w:r>
      <w:r w:rsidR="004200C2" w:rsidRPr="002F77A5">
        <w:t xml:space="preserve"> </w:t>
      </w:r>
      <w:r w:rsidR="00D41BF9" w:rsidRPr="002F77A5">
        <w:t>i. state-of-the-art) na znanstvenoraziskovalnem področju, neposredno povezanim s predlagano temo</w:t>
      </w:r>
      <w:r w:rsidRPr="002F77A5">
        <w:t xml:space="preserve">, </w:t>
      </w:r>
      <w:r w:rsidR="00D41BF9" w:rsidRPr="002F77A5">
        <w:t>obvezno s sklici na vso relevantno znanstvenoraziskovalno literaturo.</w:t>
      </w:r>
      <w:r w:rsidR="006C2A91" w:rsidRPr="002F77A5">
        <w:t xml:space="preserve"> Poglavje lahko vsebuje</w:t>
      </w:r>
      <w:r w:rsidR="00BD029C" w:rsidRPr="002F77A5">
        <w:t xml:space="preserve"> prikaze</w:t>
      </w:r>
      <w:r w:rsidR="00FB077D" w:rsidRPr="002F77A5">
        <w:t xml:space="preserve"> </w:t>
      </w:r>
      <w:r w:rsidR="00BD029C" w:rsidRPr="002F77A5">
        <w:t>(slike, grafe, diagrame, sheme, načrte</w:t>
      </w:r>
      <w:r w:rsidR="00F65310" w:rsidRPr="002F77A5">
        <w:t>, tabele ipd.</w:t>
      </w:r>
      <w:r w:rsidR="00BD029C" w:rsidRPr="002F77A5">
        <w:t>)</w:t>
      </w:r>
      <w:r w:rsidR="006C2A91" w:rsidRPr="002F77A5">
        <w:t>, če t</w:t>
      </w:r>
      <w:r w:rsidR="00466015" w:rsidRPr="002F77A5">
        <w:t>i</w:t>
      </w:r>
      <w:r w:rsidR="006C2A91" w:rsidRPr="002F77A5">
        <w:t xml:space="preserve"> pripomore</w:t>
      </w:r>
      <w:r w:rsidR="00F65310" w:rsidRPr="002F77A5">
        <w:t>jo</w:t>
      </w:r>
      <w:r w:rsidR="006C2A91" w:rsidRPr="002F77A5">
        <w:t xml:space="preserve"> k jasnejši ponazoritvi problema. </w:t>
      </w:r>
    </w:p>
    <w:p w14:paraId="2BFF155B" w14:textId="69D79AE9" w:rsidR="00700F0A" w:rsidRPr="002F77A5" w:rsidRDefault="00700F0A" w:rsidP="00DB61B5">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5</w:t>
      </w:r>
      <w:r w:rsidR="002545F3" w:rsidRPr="002F77A5">
        <w:rPr>
          <w:rFonts w:cstheme="minorHAnsi"/>
          <w:i/>
          <w:iCs/>
        </w:rPr>
        <w:t>–</w:t>
      </w:r>
      <w:r w:rsidR="00F37129" w:rsidRPr="002F77A5">
        <w:rPr>
          <w:i/>
          <w:iCs/>
        </w:rPr>
        <w:t>8</w:t>
      </w:r>
      <w:r w:rsidRPr="002F77A5">
        <w:rPr>
          <w:i/>
          <w:iCs/>
        </w:rPr>
        <w:t xml:space="preserve"> strani.</w:t>
      </w:r>
    </w:p>
    <w:p w14:paraId="30014DCC" w14:textId="5A38A75C" w:rsidR="00EE2C54" w:rsidRPr="00021448" w:rsidRDefault="00EE2C54" w:rsidP="00DB61B5">
      <w:pPr>
        <w:spacing w:line="240" w:lineRule="auto"/>
      </w:pPr>
    </w:p>
    <w:p w14:paraId="09796912" w14:textId="5C84FAF2" w:rsidR="00BF41D7" w:rsidRDefault="0081774F" w:rsidP="00021448">
      <w:pPr>
        <w:pStyle w:val="Naslov1"/>
      </w:pPr>
      <w:bookmarkStart w:id="1" w:name="_Toc207627079"/>
      <w:r>
        <w:t>TEZA</w:t>
      </w:r>
      <w:r w:rsidR="00BF41D7" w:rsidRPr="00021448">
        <w:t xml:space="preserve"> DOKTORSKE DISERTACIJE</w:t>
      </w:r>
      <w:bookmarkEnd w:id="1"/>
    </w:p>
    <w:p w14:paraId="2CA16651" w14:textId="184B8EF3" w:rsidR="00A31FDD" w:rsidRPr="002F77A5" w:rsidRDefault="00A31FDD" w:rsidP="00DB61B5">
      <w:pPr>
        <w:spacing w:line="240" w:lineRule="auto"/>
        <w:jc w:val="both"/>
      </w:pPr>
      <w:r w:rsidRPr="002F77A5">
        <w:t xml:space="preserve">Teza je osnovna trditev, </w:t>
      </w:r>
      <w:r w:rsidR="00027C7E" w:rsidRPr="002F77A5">
        <w:t xml:space="preserve">ki jo </w:t>
      </w:r>
      <w:r w:rsidR="00700F0A" w:rsidRPr="002F77A5">
        <w:t xml:space="preserve">namerava kandidat </w:t>
      </w:r>
      <w:r w:rsidR="00027C7E" w:rsidRPr="002F77A5">
        <w:t xml:space="preserve">v </w:t>
      </w:r>
      <w:r w:rsidR="00700F0A" w:rsidRPr="002F77A5">
        <w:t>doktorski raziskavi potrditi ali ovreči</w:t>
      </w:r>
      <w:r w:rsidR="00027C7E" w:rsidRPr="002F77A5">
        <w:t>.</w:t>
      </w:r>
      <w:r w:rsidRPr="002F77A5">
        <w:t xml:space="preserve"> Je kratka in jedrnata, običajno izpeljana iz naslova in </w:t>
      </w:r>
      <w:r w:rsidR="00700F0A" w:rsidRPr="002F77A5">
        <w:t xml:space="preserve">ni </w:t>
      </w:r>
      <w:r w:rsidRPr="002F77A5">
        <w:t xml:space="preserve">daljša od ene </w:t>
      </w:r>
      <w:r w:rsidR="00027C7E" w:rsidRPr="002F77A5">
        <w:t>povedi</w:t>
      </w:r>
      <w:r w:rsidR="0025755A" w:rsidRPr="002F77A5">
        <w:t xml:space="preserve"> (alternativa: ni daljša od 300 znakov)</w:t>
      </w:r>
      <w:r w:rsidRPr="002F77A5">
        <w:t xml:space="preserve">. </w:t>
      </w:r>
      <w:r w:rsidR="00700F0A" w:rsidRPr="002F77A5">
        <w:t xml:space="preserve">Osnovna teza raziskave je lahko podkrepljena </w:t>
      </w:r>
      <w:r w:rsidRPr="002F77A5">
        <w:t>s hipotezami</w:t>
      </w:r>
      <w:r w:rsidR="00E87C10" w:rsidRPr="002F77A5">
        <w:t xml:space="preserve">, </w:t>
      </w:r>
      <w:r w:rsidRPr="002F77A5">
        <w:t>ki jih je lahko več</w:t>
      </w:r>
      <w:r w:rsidR="00F65310" w:rsidRPr="002F77A5">
        <w:t>,</w:t>
      </w:r>
      <w:r w:rsidRPr="002F77A5">
        <w:t xml:space="preserve"> in </w:t>
      </w:r>
      <w:r w:rsidR="00700F0A" w:rsidRPr="002F77A5">
        <w:t xml:space="preserve">opredeljujejo posamezne specifične dele raziskave, potrebne za potrditev osnovne teze. </w:t>
      </w:r>
    </w:p>
    <w:p w14:paraId="3FCDE023" w14:textId="77777777" w:rsidR="00DB61B5" w:rsidRDefault="00DB61B5" w:rsidP="00DB61B5">
      <w:pPr>
        <w:spacing w:line="240" w:lineRule="auto"/>
      </w:pPr>
    </w:p>
    <w:p w14:paraId="1BADEC4E" w14:textId="7C674993" w:rsidR="0081774F" w:rsidRPr="00021448" w:rsidRDefault="0081774F" w:rsidP="0081774F">
      <w:pPr>
        <w:pStyle w:val="Naslov1"/>
      </w:pPr>
      <w:bookmarkStart w:id="2" w:name="_Toc207627080"/>
      <w:r>
        <w:t>CILJI</w:t>
      </w:r>
      <w:r w:rsidRPr="00021448">
        <w:t xml:space="preserve"> DOKTORSKE DISERTACIJE</w:t>
      </w:r>
      <w:bookmarkEnd w:id="2"/>
    </w:p>
    <w:p w14:paraId="54819300" w14:textId="77777777" w:rsidR="0081774F" w:rsidRDefault="0081774F" w:rsidP="0081774F">
      <w:pPr>
        <w:rPr>
          <w:sz w:val="24"/>
          <w:szCs w:val="24"/>
        </w:rPr>
      </w:pPr>
      <w:r w:rsidRPr="00021448">
        <w:rPr>
          <w:sz w:val="24"/>
          <w:szCs w:val="24"/>
        </w:rPr>
        <w:t xml:space="preserve"> </w:t>
      </w:r>
      <w:r>
        <w:rPr>
          <w:sz w:val="24"/>
          <w:szCs w:val="24"/>
        </w:rPr>
        <w:t>K</w:t>
      </w:r>
      <w:r w:rsidRPr="00235893">
        <w:rPr>
          <w:sz w:val="24"/>
          <w:szCs w:val="24"/>
        </w:rPr>
        <w:t>ratk</w:t>
      </w:r>
      <w:r>
        <w:rPr>
          <w:sz w:val="24"/>
          <w:szCs w:val="24"/>
        </w:rPr>
        <w:t>a</w:t>
      </w:r>
      <w:r w:rsidRPr="00235893">
        <w:rPr>
          <w:sz w:val="24"/>
          <w:szCs w:val="24"/>
        </w:rPr>
        <w:t xml:space="preserve"> naved</w:t>
      </w:r>
      <w:r>
        <w:rPr>
          <w:sz w:val="24"/>
          <w:szCs w:val="24"/>
        </w:rPr>
        <w:t>ba</w:t>
      </w:r>
      <w:r w:rsidRPr="00235893">
        <w:rPr>
          <w:sz w:val="24"/>
          <w:szCs w:val="24"/>
        </w:rPr>
        <w:t xml:space="preserve"> </w:t>
      </w:r>
      <w:r>
        <w:rPr>
          <w:sz w:val="24"/>
          <w:szCs w:val="24"/>
        </w:rPr>
        <w:t>končnih ciljev doktorske raziskave.</w:t>
      </w:r>
    </w:p>
    <w:p w14:paraId="5A53C1E7" w14:textId="77777777" w:rsidR="0081774F" w:rsidRPr="00235893" w:rsidRDefault="0081774F" w:rsidP="0081774F">
      <w:pPr>
        <w:rPr>
          <w:sz w:val="24"/>
          <w:szCs w:val="24"/>
        </w:rPr>
      </w:pPr>
    </w:p>
    <w:p w14:paraId="1F478BC6" w14:textId="77777777" w:rsidR="0081774F" w:rsidRPr="00021448" w:rsidRDefault="0081774F" w:rsidP="0081774F">
      <w:pPr>
        <w:pStyle w:val="Naslov1"/>
      </w:pPr>
      <w:bookmarkStart w:id="3" w:name="_Toc207627081"/>
      <w:r w:rsidRPr="00021448">
        <w:t>PREDVIDENE METODE RAZISKOVANJA</w:t>
      </w:r>
      <w:bookmarkEnd w:id="3"/>
    </w:p>
    <w:p w14:paraId="16C9E048" w14:textId="77777777" w:rsidR="0081774F" w:rsidRPr="002F77A5" w:rsidRDefault="0081774F" w:rsidP="0081774F">
      <w:pPr>
        <w:spacing w:line="240" w:lineRule="auto"/>
        <w:jc w:val="both"/>
      </w:pPr>
      <w:r w:rsidRPr="002F77A5">
        <w:t xml:space="preserve">Sistematična navedba načrtovanih uporabljenih metod raziskovanja: vsebuje hierarhično opredelitev do podrobne navedbe (ne opisa!) predvidenih kvalitativnih in kvantitativnih metod. </w:t>
      </w:r>
    </w:p>
    <w:p w14:paraId="59ADEA38" w14:textId="77777777" w:rsidR="0081774F" w:rsidRPr="002F77A5" w:rsidRDefault="0081774F" w:rsidP="0081774F">
      <w:pPr>
        <w:spacing w:line="240" w:lineRule="auto"/>
        <w:jc w:val="both"/>
        <w:rPr>
          <w:i/>
          <w:iCs/>
        </w:rPr>
      </w:pPr>
      <w:r w:rsidRPr="002F77A5">
        <w:rPr>
          <w:i/>
          <w:iCs/>
        </w:rPr>
        <w:t>Priporočeni obseg poglavja največ do 5 strani.</w:t>
      </w:r>
    </w:p>
    <w:p w14:paraId="38D9EEE0" w14:textId="09F142B7" w:rsidR="0081774F" w:rsidRPr="00021448" w:rsidRDefault="0081774F" w:rsidP="0081774F">
      <w:pPr>
        <w:spacing w:line="240" w:lineRule="auto"/>
      </w:pPr>
    </w:p>
    <w:p w14:paraId="119CECE3" w14:textId="59AD62C5" w:rsidR="00BF41D7" w:rsidRPr="00021448" w:rsidRDefault="00BF41D7" w:rsidP="00021448">
      <w:pPr>
        <w:pStyle w:val="Naslov1"/>
      </w:pPr>
      <w:bookmarkStart w:id="4" w:name="_Toc207627082"/>
      <w:r w:rsidRPr="00021448">
        <w:t>PREDPOSTAVKE IN OMEJITVE</w:t>
      </w:r>
      <w:bookmarkEnd w:id="4"/>
    </w:p>
    <w:p w14:paraId="0F6EFBB9" w14:textId="4BD56997" w:rsidR="00EE2C54" w:rsidRPr="002F77A5" w:rsidRDefault="00700F0A" w:rsidP="00F65310">
      <w:pPr>
        <w:spacing w:line="240" w:lineRule="auto"/>
        <w:jc w:val="both"/>
      </w:pPr>
      <w:r w:rsidRPr="002F77A5">
        <w:t xml:space="preserve">Navedba </w:t>
      </w:r>
      <w:r w:rsidR="00F37129" w:rsidRPr="002F77A5">
        <w:t xml:space="preserve">morebitnih </w:t>
      </w:r>
      <w:r w:rsidRPr="002F77A5">
        <w:t>predpostavk, poenostavitev ali omejitev doktorske raziskave</w:t>
      </w:r>
      <w:r w:rsidR="005C07D7" w:rsidRPr="002F77A5">
        <w:t xml:space="preserve">, ki </w:t>
      </w:r>
      <w:r w:rsidRPr="002F77A5">
        <w:t>so potrebne za uspešno</w:t>
      </w:r>
      <w:r w:rsidR="00EF7846" w:rsidRPr="002F77A5">
        <w:t xml:space="preserve"> </w:t>
      </w:r>
      <w:r w:rsidR="00F65310" w:rsidRPr="002F77A5">
        <w:t>disertacijo</w:t>
      </w:r>
      <w:r w:rsidR="007360D9" w:rsidRPr="002F77A5">
        <w:t>.</w:t>
      </w:r>
    </w:p>
    <w:p w14:paraId="1E826AAD" w14:textId="38DD2B07" w:rsidR="00F37129" w:rsidRPr="002F77A5" w:rsidRDefault="00F37129" w:rsidP="00F37129">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do 2 strani.</w:t>
      </w:r>
    </w:p>
    <w:p w14:paraId="7F1742C5" w14:textId="77777777" w:rsidR="007360D9" w:rsidRPr="00021448" w:rsidRDefault="007360D9" w:rsidP="00DB61B5">
      <w:pPr>
        <w:spacing w:line="240" w:lineRule="auto"/>
      </w:pPr>
    </w:p>
    <w:p w14:paraId="7ED5864B" w14:textId="77777777" w:rsidR="005C65AD" w:rsidRPr="00021448" w:rsidRDefault="005C65AD" w:rsidP="00021448">
      <w:pPr>
        <w:pStyle w:val="Naslov1"/>
      </w:pPr>
      <w:bookmarkStart w:id="5" w:name="_Toc207627083"/>
      <w:r w:rsidRPr="00021448">
        <w:lastRenderedPageBreak/>
        <w:t>PREDVIDENA POGLAVJA IN PODPOGLAVJA</w:t>
      </w:r>
      <w:bookmarkEnd w:id="5"/>
    </w:p>
    <w:p w14:paraId="5767AE98" w14:textId="63BDA65C" w:rsidR="00BF244F" w:rsidRPr="002F77A5" w:rsidRDefault="00F37129" w:rsidP="005C65AD">
      <w:pPr>
        <w:spacing w:line="240" w:lineRule="auto"/>
        <w:jc w:val="both"/>
      </w:pPr>
      <w:r w:rsidRPr="002F77A5">
        <w:t>Nave</w:t>
      </w:r>
      <w:r w:rsidR="00FB077D" w:rsidRPr="002F77A5">
        <w:t>dba</w:t>
      </w:r>
      <w:r w:rsidRPr="002F77A5">
        <w:t xml:space="preserve"> okvirn</w:t>
      </w:r>
      <w:r w:rsidR="00FB077D" w:rsidRPr="002F77A5">
        <w:t>e</w:t>
      </w:r>
      <w:r w:rsidRPr="002F77A5">
        <w:t xml:space="preserve"> struktur</w:t>
      </w:r>
      <w:r w:rsidR="00FB077D" w:rsidRPr="002F77A5">
        <w:t>e</w:t>
      </w:r>
      <w:r w:rsidRPr="002F77A5">
        <w:t xml:space="preserve"> poglavij in primarnih podpoglavij doktorske disertacije</w:t>
      </w:r>
      <w:r w:rsidR="00FB077D" w:rsidRPr="002F77A5">
        <w:t xml:space="preserve"> ob upoštevanju</w:t>
      </w:r>
      <w:r w:rsidRPr="002F77A5">
        <w:t xml:space="preserve"> </w:t>
      </w:r>
      <w:r w:rsidR="00FB077D" w:rsidRPr="002F77A5">
        <w:t xml:space="preserve">IMRD </w:t>
      </w:r>
      <w:r w:rsidRPr="002F77A5">
        <w:t>shem</w:t>
      </w:r>
      <w:r w:rsidR="00FB077D" w:rsidRPr="002F77A5">
        <w:t xml:space="preserve">e </w:t>
      </w:r>
      <w:r w:rsidRPr="002F77A5">
        <w:t>(Introduction – uvod, Methodology – metodologija, Results – rezultati, discussion – Diskusija oz. razprava).</w:t>
      </w:r>
      <w:r w:rsidR="00CE39D0" w:rsidRPr="002F77A5">
        <w:t xml:space="preserve"> Pri tem upoštevajte, da se poglavja in podpoglavja pravilno označujejo z glavnimi števniki (brez pike).</w:t>
      </w:r>
    </w:p>
    <w:p w14:paraId="31DC6D94" w14:textId="51C5F0B2" w:rsidR="005C65AD" w:rsidRPr="002F77A5" w:rsidRDefault="00F37129" w:rsidP="005C65AD">
      <w:pPr>
        <w:spacing w:line="240" w:lineRule="auto"/>
        <w:jc w:val="both"/>
      </w:pPr>
      <w:r w:rsidRPr="002F77A5">
        <w:t>Označit</w:t>
      </w:r>
      <w:r w:rsidR="00BF244F" w:rsidRPr="002F77A5">
        <w:t>i</w:t>
      </w:r>
      <w:r w:rsidR="000212E8" w:rsidRPr="002F77A5">
        <w:t xml:space="preserve"> poglavja</w:t>
      </w:r>
      <w:r w:rsidR="009219D4" w:rsidRPr="002F77A5">
        <w:t xml:space="preserve"> (podpoglavja)</w:t>
      </w:r>
      <w:r w:rsidR="00BF244F" w:rsidRPr="002F77A5">
        <w:t>, ki</w:t>
      </w:r>
      <w:r w:rsidR="009219D4" w:rsidRPr="002F77A5">
        <w:t xml:space="preserve"> bodo </w:t>
      </w:r>
      <w:r w:rsidR="00FB077D" w:rsidRPr="002F77A5">
        <w:t>vsebovala</w:t>
      </w:r>
      <w:r w:rsidR="009219D4" w:rsidRPr="002F77A5">
        <w:t xml:space="preserve"> nova znanstvenoraziskovalna dognanja.</w:t>
      </w:r>
    </w:p>
    <w:p w14:paraId="2BEE4474" w14:textId="77777777" w:rsidR="00FB077D" w:rsidRPr="00021448" w:rsidRDefault="00FB077D" w:rsidP="005C65AD">
      <w:pPr>
        <w:spacing w:line="240" w:lineRule="auto"/>
        <w:jc w:val="both"/>
        <w:rPr>
          <w:sz w:val="24"/>
          <w:szCs w:val="24"/>
        </w:rPr>
      </w:pPr>
    </w:p>
    <w:p w14:paraId="0C3FB32F" w14:textId="0F92DF27" w:rsidR="007B3926" w:rsidRPr="00021448" w:rsidRDefault="007B3926" w:rsidP="00021448">
      <w:pPr>
        <w:pStyle w:val="Naslov1"/>
      </w:pPr>
      <w:bookmarkStart w:id="6" w:name="_Toc207627084"/>
      <w:r w:rsidRPr="00021448">
        <w:t>OSNOVNA LITERATURA</w:t>
      </w:r>
      <w:bookmarkEnd w:id="6"/>
    </w:p>
    <w:p w14:paraId="3A0B120A" w14:textId="0AFAE5FB" w:rsidR="007B3926" w:rsidRPr="002F77A5" w:rsidRDefault="00923367" w:rsidP="0025755A">
      <w:pPr>
        <w:spacing w:line="240" w:lineRule="auto"/>
        <w:jc w:val="both"/>
      </w:pPr>
      <w:r w:rsidRPr="002F77A5">
        <w:t xml:space="preserve">Navedba osnovnih virov, na katere se kandidat sklicuje v </w:t>
      </w:r>
      <w:r w:rsidR="00F215DF" w:rsidRPr="002F77A5">
        <w:t>prejšnjih poglavjih dispozicije</w:t>
      </w:r>
      <w:r w:rsidRPr="002F77A5">
        <w:t xml:space="preserve">, v </w:t>
      </w:r>
      <w:r w:rsidR="005C120F" w:rsidRPr="002F77A5">
        <w:t>format</w:t>
      </w:r>
      <w:r w:rsidRPr="002F77A5">
        <w:t>u</w:t>
      </w:r>
      <w:r w:rsidR="005C120F" w:rsidRPr="002F77A5">
        <w:t>, ki je uveljavljen na posameznem raziskovalnem področju</w:t>
      </w:r>
      <w:r w:rsidR="0025755A" w:rsidRPr="002F77A5">
        <w:t xml:space="preserve"> (</w:t>
      </w:r>
      <w:r w:rsidR="00FB077D" w:rsidRPr="002F77A5">
        <w:t xml:space="preserve">IEEE, </w:t>
      </w:r>
      <w:r w:rsidR="0025755A" w:rsidRPr="002F77A5">
        <w:t xml:space="preserve">APA, ASA, MLA, </w:t>
      </w:r>
      <w:r w:rsidR="00FB077D" w:rsidRPr="002F77A5">
        <w:t xml:space="preserve">AMA, </w:t>
      </w:r>
      <w:r w:rsidR="0025755A" w:rsidRPr="002F77A5">
        <w:t>ACS, AMS, AIP, CSE, CBE</w:t>
      </w:r>
      <w:r w:rsidR="00FB077D" w:rsidRPr="002F77A5">
        <w:t>, ipd.</w:t>
      </w:r>
      <w:r w:rsidR="0025755A" w:rsidRPr="002F77A5">
        <w:t>)</w:t>
      </w:r>
      <w:r w:rsidR="005C120F" w:rsidRPr="002F77A5">
        <w:t>.</w:t>
      </w:r>
    </w:p>
    <w:p w14:paraId="61ABC529" w14:textId="77777777" w:rsidR="00692E05" w:rsidRPr="00021448" w:rsidRDefault="00692E05" w:rsidP="00021448">
      <w:pPr>
        <w:spacing w:line="240" w:lineRule="auto"/>
        <w:jc w:val="both"/>
        <w:rPr>
          <w:sz w:val="24"/>
          <w:szCs w:val="24"/>
        </w:rPr>
      </w:pPr>
    </w:p>
    <w:p w14:paraId="5E08EEB7" w14:textId="4B77D48E" w:rsidR="00692E05" w:rsidRPr="00021448" w:rsidRDefault="00F215DF" w:rsidP="00021448">
      <w:pPr>
        <w:pStyle w:val="Naslov1"/>
      </w:pPr>
      <w:bookmarkStart w:id="7" w:name="_Toc207627085"/>
      <w:r w:rsidRPr="00021448">
        <w:t>ANALIZA IZVIRNOSTI TEME</w:t>
      </w:r>
      <w:bookmarkEnd w:id="7"/>
    </w:p>
    <w:p w14:paraId="2997BD0E" w14:textId="53E3492E" w:rsidR="0081774F" w:rsidRPr="00021448" w:rsidRDefault="0081774F" w:rsidP="0081774F">
      <w:pPr>
        <w:pStyle w:val="Naslov2"/>
      </w:pPr>
      <w:bookmarkStart w:id="8" w:name="_Toc207627086"/>
      <w:r>
        <w:t>8</w:t>
      </w:r>
      <w:r w:rsidRPr="00021448">
        <w:t>.</w:t>
      </w:r>
      <w:r>
        <w:t>1</w:t>
      </w:r>
      <w:r w:rsidRPr="00021448">
        <w:t xml:space="preserve"> Informacija o opravljenih poizvedbah</w:t>
      </w:r>
      <w:bookmarkEnd w:id="8"/>
    </w:p>
    <w:p w14:paraId="3D3C95C8" w14:textId="77777777" w:rsidR="0081774F" w:rsidRPr="002F77A5" w:rsidRDefault="0081774F" w:rsidP="0081774F">
      <w:pPr>
        <w:spacing w:line="240" w:lineRule="auto"/>
        <w:jc w:val="both"/>
      </w:pPr>
      <w:r w:rsidRPr="002F77A5">
        <w:t>Tabelirani in komentirani rezultati poizvedb na osnovi izbranih ključnih besed (do največ 5) v bazah doktorskih disertacij, ustreznih primarnih in sekundarnih bazah znanstvenih objav ter bazah patentov, če je to relevantno za področje raziskave. Rezultati poizvedb naj bodo navedeni za vsako ključno besedo posebej (OR - informacija o raziskanosti posameznega specifičnega področja) ter ustrezne kombinacije ključnih besed (AND - informacija o raziskanosti kombinacije področij).</w:t>
      </w:r>
    </w:p>
    <w:p w14:paraId="584AEF60" w14:textId="77777777" w:rsidR="0081774F" w:rsidRPr="002F77A5" w:rsidRDefault="0081774F" w:rsidP="0081774F">
      <w:pPr>
        <w:spacing w:line="240" w:lineRule="auto"/>
        <w:jc w:val="both"/>
      </w:pPr>
      <w:r w:rsidRPr="002F77A5">
        <w:t>Navedeni naj bodo povzetki rezultatov tematsko najbolj sorodnih, že objavljenih raziskav s komentarjem, kako in v čem se prijavljena doktorska raziskava razlikuje od že obstoječih.</w:t>
      </w:r>
    </w:p>
    <w:p w14:paraId="3873BE10" w14:textId="2F87FF25" w:rsidR="00F215DF" w:rsidRPr="00021448" w:rsidRDefault="0081774F" w:rsidP="00692E05">
      <w:pPr>
        <w:pStyle w:val="Naslov2"/>
      </w:pPr>
      <w:bookmarkStart w:id="9" w:name="_Toc207627087"/>
      <w:r>
        <w:t>8</w:t>
      </w:r>
      <w:r w:rsidR="00F215DF" w:rsidRPr="00021448">
        <w:t>.</w:t>
      </w:r>
      <w:r>
        <w:t>2</w:t>
      </w:r>
      <w:r w:rsidR="00F215DF" w:rsidRPr="00021448">
        <w:t xml:space="preserve"> Utemeljitev izvirnosti teme</w:t>
      </w:r>
      <w:r>
        <w:t xml:space="preserve"> in p</w:t>
      </w:r>
      <w:r w:rsidRPr="00021448">
        <w:t>ričakovani izvirni znanstveni prispevki</w:t>
      </w:r>
      <w:bookmarkEnd w:id="9"/>
    </w:p>
    <w:p w14:paraId="107CF132" w14:textId="4C434333" w:rsidR="00F37129" w:rsidRPr="007F3024" w:rsidRDefault="00F37129" w:rsidP="00BF244F">
      <w:pPr>
        <w:spacing w:line="240" w:lineRule="auto"/>
        <w:jc w:val="both"/>
      </w:pPr>
      <w:r w:rsidRPr="007F3024">
        <w:t>Utemeljite izvirnost teme doktorske disertacije na osnovi analize obstoječe literature in virov</w:t>
      </w:r>
      <w:r w:rsidR="006C2A91" w:rsidRPr="007F3024">
        <w:t xml:space="preserve"> z upoštevanjem </w:t>
      </w:r>
      <w:hyperlink r:id="rId13" w:history="1">
        <w:r w:rsidRPr="007F3024">
          <w:rPr>
            <w:rStyle w:val="Hiperpovezava"/>
          </w:rPr>
          <w:t>Priporočil za analizo virov in utemeljitev izvirnosti teme doktorske disertacije</w:t>
        </w:r>
      </w:hyperlink>
      <w:r w:rsidR="006C2A91" w:rsidRPr="007F3024">
        <w:rPr>
          <w:rStyle w:val="Hiperpovezava"/>
        </w:rPr>
        <w:t xml:space="preserve"> Sveta Doktorske Šole Univerze v Mariboru.</w:t>
      </w:r>
    </w:p>
    <w:p w14:paraId="6F598E1A" w14:textId="77777777" w:rsidR="0081774F" w:rsidRPr="007F3024" w:rsidRDefault="0081774F" w:rsidP="0081774F">
      <w:pPr>
        <w:spacing w:line="240" w:lineRule="auto"/>
        <w:jc w:val="both"/>
      </w:pPr>
      <w:r w:rsidRPr="007F3024">
        <w:t>Navedba pričakovanih izvirnih znanstvenih prispevkov doktorske raziskave  in njihov prispevek k razvoju ustreznega znanstvenoraziskovalnega področja na svetovnem nivoju.</w:t>
      </w:r>
    </w:p>
    <w:p w14:paraId="49293B1C" w14:textId="77777777" w:rsidR="00021448" w:rsidRPr="00021448" w:rsidRDefault="00021448" w:rsidP="00DB61B5">
      <w:pPr>
        <w:spacing w:line="240" w:lineRule="auto"/>
      </w:pPr>
    </w:p>
    <w:p w14:paraId="607FF3F3" w14:textId="0CC4F0FB" w:rsidR="008A515F" w:rsidRPr="00021448" w:rsidRDefault="008A515F" w:rsidP="008A515F">
      <w:pPr>
        <w:pStyle w:val="Naslov1"/>
      </w:pPr>
      <w:bookmarkStart w:id="10" w:name="_Toc207627088"/>
      <w:r>
        <w:t>NAČRT RAVNANJA Z RAZISKOVALNIMI PODATKI</w:t>
      </w:r>
      <w:bookmarkEnd w:id="10"/>
    </w:p>
    <w:p w14:paraId="63B5D770" w14:textId="22C386E1" w:rsidR="00FB077D" w:rsidRPr="00021448" w:rsidRDefault="0081774F" w:rsidP="00FB077D">
      <w:pPr>
        <w:pStyle w:val="Naslov2"/>
      </w:pPr>
      <w:bookmarkStart w:id="11" w:name="_Toc207627089"/>
      <w:r>
        <w:t>9</w:t>
      </w:r>
      <w:r w:rsidR="00FB077D" w:rsidRPr="00021448">
        <w:t xml:space="preserve">.1 </w:t>
      </w:r>
      <w:r w:rsidR="00FB077D">
        <w:t>Podatkovni tipi in način njihovega ustvarjanja ali zbiranja</w:t>
      </w:r>
      <w:bookmarkEnd w:id="11"/>
    </w:p>
    <w:p w14:paraId="0242238B" w14:textId="3FCEE098" w:rsidR="00FB077D" w:rsidRPr="007F3024" w:rsidRDefault="00FB077D" w:rsidP="00FB077D">
      <w:pPr>
        <w:spacing w:line="240" w:lineRule="auto"/>
        <w:jc w:val="both"/>
      </w:pPr>
      <w:r w:rsidRPr="007F3024">
        <w:t>Navedba podatkovnih tipov, ki bodo v okviru doktorske raziskave ustvarjeni ali zbrani. Kratek opis način njihovega ustvarjanja ali zbiranja. Če boste uporabljali že obstoječe podatke, jih opredelite. V primeru ravnanja z občutljivimi podatki navedite, kako boste poskrbeli za njihovo etično pridobivanje in obdelavo.</w:t>
      </w:r>
    </w:p>
    <w:p w14:paraId="6633FAEC" w14:textId="7ED8BE0E" w:rsidR="00FB077D" w:rsidRPr="00021448" w:rsidRDefault="0081774F" w:rsidP="00FB077D">
      <w:pPr>
        <w:pStyle w:val="Naslov2"/>
      </w:pPr>
      <w:bookmarkStart w:id="12" w:name="_Toc207627090"/>
      <w:r>
        <w:t>9</w:t>
      </w:r>
      <w:r w:rsidR="00FB077D" w:rsidRPr="00021448">
        <w:t>.</w:t>
      </w:r>
      <w:r w:rsidR="00790E91">
        <w:t>2</w:t>
      </w:r>
      <w:r w:rsidR="00FB077D" w:rsidRPr="00021448">
        <w:t xml:space="preserve"> </w:t>
      </w:r>
      <w:r w:rsidR="00FB077D">
        <w:t>Hranjenje in zaščita podatkov</w:t>
      </w:r>
      <w:bookmarkEnd w:id="12"/>
    </w:p>
    <w:p w14:paraId="16FB90E3" w14:textId="3341CA51" w:rsidR="00FB077D" w:rsidRPr="007F3024" w:rsidRDefault="00FB077D" w:rsidP="00FB077D">
      <w:pPr>
        <w:spacing w:line="240" w:lineRule="auto"/>
        <w:jc w:val="both"/>
      </w:pPr>
      <w:r w:rsidRPr="007F3024">
        <w:t xml:space="preserve">Navedite na kakšen način in kje boste hranili podatke med doktorsko raziskavo ter kako boste poskrbeli za njihovo varovanje, še posebej v primeru ravnanja z občutljivimi podatki. Opredelite morebitno potrebo po omejitvi dostopa do podatkov in pojasnite razloge zanjo. </w:t>
      </w:r>
    </w:p>
    <w:p w14:paraId="7ED39083" w14:textId="51AE2113" w:rsidR="00FB077D" w:rsidRPr="007F3024" w:rsidRDefault="00FB077D" w:rsidP="00FB077D">
      <w:pPr>
        <w:spacing w:line="240" w:lineRule="auto"/>
        <w:jc w:val="both"/>
      </w:pPr>
      <w:r w:rsidRPr="007F3024">
        <w:t>Navedite tudi na kakšen način in kje (navedba podatkovnega repozitorija) boste hranili podatke po zaključku doktorske raziskave in omogočili njihovo dostopnost v skladu z načeli odprte znanosti. Prav tako opredelite morebitno potrebo po časovno omejeni ali trajni omejitvi dostopa do podatkov in pojasnite razloge zanjo (zaščita intelektualne lastnine ali patent, drugi relevantni razlogi).</w:t>
      </w:r>
    </w:p>
    <w:p w14:paraId="00C2A83E" w14:textId="77777777" w:rsidR="00FB077D" w:rsidRDefault="00FB077D" w:rsidP="00DB61B5">
      <w:pPr>
        <w:spacing w:line="240" w:lineRule="auto"/>
      </w:pPr>
    </w:p>
    <w:p w14:paraId="5BE6E7D2" w14:textId="77777777" w:rsidR="00FB077D" w:rsidRDefault="00FB077D" w:rsidP="00DB61B5">
      <w:pPr>
        <w:spacing w:line="240" w:lineRule="auto"/>
      </w:pPr>
    </w:p>
    <w:p w14:paraId="087E690B" w14:textId="77777777" w:rsidR="00FB077D" w:rsidRPr="00021448" w:rsidRDefault="00FB077D" w:rsidP="00DB61B5">
      <w:pPr>
        <w:spacing w:line="240" w:lineRule="auto"/>
      </w:pPr>
    </w:p>
    <w:tbl>
      <w:tblPr>
        <w:tblStyle w:val="Tabelamrea"/>
        <w:tblW w:w="0" w:type="auto"/>
        <w:tblLook w:val="04A0" w:firstRow="1" w:lastRow="0" w:firstColumn="1" w:lastColumn="0" w:noHBand="0" w:noVBand="1"/>
      </w:tblPr>
      <w:tblGrid>
        <w:gridCol w:w="9062"/>
      </w:tblGrid>
      <w:tr w:rsidR="00DB61B5" w:rsidRPr="00E94DD3" w14:paraId="5A1C23D6" w14:textId="77777777" w:rsidTr="00DB61B5">
        <w:tc>
          <w:tcPr>
            <w:tcW w:w="9062" w:type="dxa"/>
          </w:tcPr>
          <w:p w14:paraId="4EA02CFB" w14:textId="77777777" w:rsidR="00DB61B5" w:rsidRPr="007F3024" w:rsidRDefault="00DB61B5" w:rsidP="00DB61B5">
            <w:r w:rsidRPr="007F3024">
              <w:t>OPOMBA:</w:t>
            </w:r>
          </w:p>
          <w:p w14:paraId="48F84E1D" w14:textId="0E17F8E5" w:rsidR="00DB61B5" w:rsidRPr="007F3024" w:rsidRDefault="005F20D6" w:rsidP="00DB61B5">
            <w:r w:rsidRPr="007F3024">
              <w:t>Dispozicija mora biti</w:t>
            </w:r>
            <w:r w:rsidR="00DB61B5" w:rsidRPr="007F3024">
              <w:t xml:space="preserve"> jezikovno in pravopisno praviln</w:t>
            </w:r>
            <w:r w:rsidRPr="007F3024">
              <w:t>a</w:t>
            </w:r>
            <w:r w:rsidR="006C2A91" w:rsidRPr="007F3024">
              <w:t>!</w:t>
            </w:r>
          </w:p>
          <w:p w14:paraId="7DA911C8" w14:textId="22C91185" w:rsidR="00DB61B5" w:rsidRPr="00E94DD3" w:rsidRDefault="00DB61B5" w:rsidP="00DB61B5">
            <w:r w:rsidRPr="007F3024">
              <w:t xml:space="preserve">Tehnične specifikacije: velikost pisave </w:t>
            </w:r>
            <w:r w:rsidR="0025755A" w:rsidRPr="007F3024">
              <w:t>1</w:t>
            </w:r>
            <w:r w:rsidR="007F3024" w:rsidRPr="007F3024">
              <w:t>1</w:t>
            </w:r>
            <w:r w:rsidR="0025755A" w:rsidRPr="007F3024">
              <w:t xml:space="preserve"> </w:t>
            </w:r>
            <w:r w:rsidRPr="007F3024">
              <w:t>pt, enojni razmik vrstic, robovi 2,5 cm na vseh straneh.</w:t>
            </w:r>
          </w:p>
        </w:tc>
      </w:tr>
    </w:tbl>
    <w:p w14:paraId="4CFF86D9" w14:textId="4151DB29" w:rsidR="00EE2C54" w:rsidRPr="00E94DD3" w:rsidRDefault="00EE2C54" w:rsidP="00DB61B5">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FEED4" w14:textId="77777777" w:rsidR="000629CF" w:rsidRDefault="000629CF" w:rsidP="00490830">
      <w:pPr>
        <w:spacing w:after="0" w:line="240" w:lineRule="auto"/>
      </w:pPr>
      <w:r>
        <w:separator/>
      </w:r>
    </w:p>
  </w:endnote>
  <w:endnote w:type="continuationSeparator" w:id="0">
    <w:p w14:paraId="4AD23D67" w14:textId="77777777" w:rsidR="000629CF" w:rsidRDefault="000629CF"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8E389" w14:textId="77777777" w:rsidR="000629CF" w:rsidRDefault="000629CF" w:rsidP="00490830">
      <w:pPr>
        <w:spacing w:after="0" w:line="240" w:lineRule="auto"/>
      </w:pPr>
      <w:r>
        <w:separator/>
      </w:r>
    </w:p>
  </w:footnote>
  <w:footnote w:type="continuationSeparator" w:id="0">
    <w:p w14:paraId="278BEC8F" w14:textId="77777777" w:rsidR="000629CF" w:rsidRDefault="000629CF"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212E8"/>
    <w:rsid w:val="00021448"/>
    <w:rsid w:val="00027C7E"/>
    <w:rsid w:val="000629CF"/>
    <w:rsid w:val="000F7556"/>
    <w:rsid w:val="00114F3D"/>
    <w:rsid w:val="00134F0F"/>
    <w:rsid w:val="00176733"/>
    <w:rsid w:val="0017799F"/>
    <w:rsid w:val="00183607"/>
    <w:rsid w:val="0019757F"/>
    <w:rsid w:val="001D3AD9"/>
    <w:rsid w:val="00235893"/>
    <w:rsid w:val="00245279"/>
    <w:rsid w:val="002545F3"/>
    <w:rsid w:val="0025755A"/>
    <w:rsid w:val="00294D6A"/>
    <w:rsid w:val="002D14F8"/>
    <w:rsid w:val="002F77A5"/>
    <w:rsid w:val="00320AAD"/>
    <w:rsid w:val="00322AA3"/>
    <w:rsid w:val="00331D3D"/>
    <w:rsid w:val="003543C3"/>
    <w:rsid w:val="00403B2E"/>
    <w:rsid w:val="004200C2"/>
    <w:rsid w:val="00466015"/>
    <w:rsid w:val="00477298"/>
    <w:rsid w:val="00490830"/>
    <w:rsid w:val="004B3F9C"/>
    <w:rsid w:val="005C07D7"/>
    <w:rsid w:val="005C120F"/>
    <w:rsid w:val="005C65AD"/>
    <w:rsid w:val="005F20D6"/>
    <w:rsid w:val="00692E05"/>
    <w:rsid w:val="006A3536"/>
    <w:rsid w:val="006C2A91"/>
    <w:rsid w:val="006D43E4"/>
    <w:rsid w:val="006F2F6F"/>
    <w:rsid w:val="00700F0A"/>
    <w:rsid w:val="00701797"/>
    <w:rsid w:val="00723D24"/>
    <w:rsid w:val="007360D9"/>
    <w:rsid w:val="00741A05"/>
    <w:rsid w:val="00765694"/>
    <w:rsid w:val="00790E91"/>
    <w:rsid w:val="007B01A4"/>
    <w:rsid w:val="007B3926"/>
    <w:rsid w:val="007F3024"/>
    <w:rsid w:val="008006D1"/>
    <w:rsid w:val="00804DD0"/>
    <w:rsid w:val="0081774F"/>
    <w:rsid w:val="008350B1"/>
    <w:rsid w:val="00873621"/>
    <w:rsid w:val="008A515F"/>
    <w:rsid w:val="008D7CAF"/>
    <w:rsid w:val="008E28FE"/>
    <w:rsid w:val="00900D43"/>
    <w:rsid w:val="009164A6"/>
    <w:rsid w:val="009219D4"/>
    <w:rsid w:val="00923367"/>
    <w:rsid w:val="00945EC6"/>
    <w:rsid w:val="009F4266"/>
    <w:rsid w:val="00A21DBC"/>
    <w:rsid w:val="00A31FDD"/>
    <w:rsid w:val="00A456BD"/>
    <w:rsid w:val="00A516B9"/>
    <w:rsid w:val="00AA614A"/>
    <w:rsid w:val="00AC0D2D"/>
    <w:rsid w:val="00AF42C0"/>
    <w:rsid w:val="00B638C8"/>
    <w:rsid w:val="00BD029C"/>
    <w:rsid w:val="00BF244F"/>
    <w:rsid w:val="00BF41D7"/>
    <w:rsid w:val="00BF4E29"/>
    <w:rsid w:val="00C13F25"/>
    <w:rsid w:val="00C17169"/>
    <w:rsid w:val="00C868BE"/>
    <w:rsid w:val="00CE39D0"/>
    <w:rsid w:val="00CF0E48"/>
    <w:rsid w:val="00D35393"/>
    <w:rsid w:val="00D414CE"/>
    <w:rsid w:val="00D41BF9"/>
    <w:rsid w:val="00D64B76"/>
    <w:rsid w:val="00D8628B"/>
    <w:rsid w:val="00DB61B5"/>
    <w:rsid w:val="00DB711D"/>
    <w:rsid w:val="00DD3412"/>
    <w:rsid w:val="00DD4DE4"/>
    <w:rsid w:val="00E26870"/>
    <w:rsid w:val="00E312DB"/>
    <w:rsid w:val="00E323ED"/>
    <w:rsid w:val="00E6344B"/>
    <w:rsid w:val="00E76A10"/>
    <w:rsid w:val="00E87C10"/>
    <w:rsid w:val="00E94DD3"/>
    <w:rsid w:val="00E97890"/>
    <w:rsid w:val="00EA3301"/>
    <w:rsid w:val="00EB48A5"/>
    <w:rsid w:val="00EC73E3"/>
    <w:rsid w:val="00ED081B"/>
    <w:rsid w:val="00EE2C54"/>
    <w:rsid w:val="00EF7846"/>
    <w:rsid w:val="00F12701"/>
    <w:rsid w:val="00F215DF"/>
    <w:rsid w:val="00F37129"/>
    <w:rsid w:val="00F434AC"/>
    <w:rsid w:val="00F626F2"/>
    <w:rsid w:val="00F65310"/>
    <w:rsid w:val="00FB07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692E05"/>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692E05"/>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student/Documents/PRIPORO%C4%8CILA_DISERTABILNOS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A85C4DA4E51B104FB17787BBE987C997" ma:contentTypeVersion="0" ma:contentTypeDescription="Ustvari nov dokument." ma:contentTypeScope="" ma:versionID="dc6f657a26cf9989b9d1dd0462abea55">
  <xsd:schema xmlns:xsd="http://www.w3.org/2001/XMLSchema" xmlns:xs="http://www.w3.org/2001/XMLSchema" xmlns:p="http://schemas.microsoft.com/office/2006/metadata/properties" targetNamespace="http://schemas.microsoft.com/office/2006/metadata/properties" ma:root="true" ma:fieldsID="5b302a06e6b30aedc14fa13330ed3b4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5326CF-BBE6-4B44-8679-46C1C2289E93}">
  <ds:schemaRefs>
    <ds:schemaRef ds:uri="http://schemas.microsoft.com/sharepoint/v3/contenttype/forms"/>
  </ds:schemaRefs>
</ds:datastoreItem>
</file>

<file path=customXml/itemProps2.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3.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4.xml><?xml version="1.0" encoding="utf-8"?>
<ds:datastoreItem xmlns:ds="http://schemas.openxmlformats.org/officeDocument/2006/customXml" ds:itemID="{33C522A9-060F-4D46-9E1F-E8D5970B8A67}"/>
</file>

<file path=docProps/app.xml><?xml version="1.0" encoding="utf-8"?>
<Properties xmlns="http://schemas.openxmlformats.org/officeDocument/2006/extended-properties" xmlns:vt="http://schemas.openxmlformats.org/officeDocument/2006/docPropsVTypes">
  <Template>Normal.dotm</Template>
  <TotalTime>4</TotalTime>
  <Pages>5</Pages>
  <Words>708</Words>
  <Characters>5569</Characters>
  <Application>Microsoft Office Word</Application>
  <DocSecurity>0</DocSecurity>
  <Lines>46</Lines>
  <Paragraphs>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 - final</dc:title>
  <dc:subject/>
  <dc:creator>Kaja Forneci</dc:creator>
  <cp:keywords/>
  <dc:description/>
  <cp:lastModifiedBy>Maja Godina Marin</cp:lastModifiedBy>
  <cp:revision>3</cp:revision>
  <dcterms:created xsi:type="dcterms:W3CDTF">2025-09-09T07:27:00Z</dcterms:created>
  <dcterms:modified xsi:type="dcterms:W3CDTF">2025-09-09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5C4DA4E51B104FB17787BBE987C997</vt:lpwstr>
  </property>
  <property fmtid="{D5CDD505-2E9C-101B-9397-08002B2CF9AE}" pid="3" name="WorkflowChangePath">
    <vt:lpwstr>eedaa351-b2c2-4c3c-9daf-1a5dd7adb981,2;141e3064-d422-4e5e-8203-55bbfbb89659,2;</vt:lpwstr>
  </property>
  <property fmtid="{D5CDD505-2E9C-101B-9397-08002B2CF9AE}" pid="4" name="GrammarlyDocumentId">
    <vt:lpwstr>44cb99a6-1398-4baf-983a-56908c090adc</vt:lpwstr>
  </property>
</Properties>
</file>